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11 y PR12, del proyecto PR02, Gobierno SOA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aabe762 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0:58:41Z</dcterms:created>
  <dcterms:modified xsi:type="dcterms:W3CDTF">2023-07-24T10:5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